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B4F680" w14:textId="77777777" w:rsidR="00AB7E4D" w:rsidRDefault="00AB7E4D" w:rsidP="00AB7E4D">
      <w:pPr>
        <w:pStyle w:val="BodyText"/>
        <w:spacing w:before="4"/>
        <w:rPr>
          <w:b/>
          <w:sz w:val="41"/>
        </w:rPr>
      </w:pPr>
    </w:p>
    <w:p w14:paraId="49616EE1" w14:textId="77777777" w:rsidR="00AB7E4D" w:rsidRDefault="00AB7E4D" w:rsidP="00CF7FD0">
      <w:pPr>
        <w:spacing w:before="1"/>
        <w:ind w:left="120"/>
        <w:jc w:val="center"/>
        <w:rPr>
          <w:b/>
          <w:sz w:val="28"/>
        </w:rPr>
      </w:pPr>
      <w:r>
        <w:rPr>
          <w:b/>
          <w:sz w:val="28"/>
        </w:rPr>
        <w:t>SELF-ASSURANCE of Trustee Education Activity Completion</w:t>
      </w:r>
    </w:p>
    <w:p w14:paraId="39E79A89" w14:textId="77777777" w:rsidR="00AB7E4D" w:rsidRDefault="00AB7E4D" w:rsidP="00AB7E4D">
      <w:pPr>
        <w:pStyle w:val="BodyText"/>
        <w:spacing w:before="188" w:line="259" w:lineRule="auto"/>
        <w:ind w:left="120" w:right="99"/>
      </w:pPr>
      <w:r>
        <w:t xml:space="preserve">Beginning January 1, 2023, each library trustee, elected or appointed, of a board of trustees is required to complete a minimum of two hours of trustee education annually. (Education Law 260-d as added by </w:t>
      </w:r>
      <w:r>
        <w:rPr>
          <w:i/>
        </w:rPr>
        <w:t>Chapter 468 of the Laws of 2021</w:t>
      </w:r>
      <w:r>
        <w:t>)</w:t>
      </w:r>
    </w:p>
    <w:p w14:paraId="052049B9" w14:textId="7EFDA2F3" w:rsidR="00AB7E4D" w:rsidRDefault="00AB7E4D" w:rsidP="00AB7E4D">
      <w:pPr>
        <w:pStyle w:val="BodyText"/>
        <w:spacing w:before="157" w:line="259" w:lineRule="auto"/>
        <w:ind w:left="120" w:right="466"/>
      </w:pPr>
      <w:r>
        <w:t xml:space="preserve">Please use this self-assurance form if a certificate of completion is not available from the approved education activity provider. Please submit this form to the library </w:t>
      </w:r>
      <w:r w:rsidR="00CF7FD0">
        <w:t>director</w:t>
      </w:r>
      <w:r>
        <w:t xml:space="preserve"> </w:t>
      </w:r>
      <w:r w:rsidR="00CF7FD0">
        <w:t>for retention.</w:t>
      </w:r>
      <w:r>
        <w:t xml:space="preserve"> Trustees should retain a copy of the signed form.</w:t>
      </w:r>
    </w:p>
    <w:p w14:paraId="2414654D" w14:textId="77777777" w:rsidR="00CF7FD0" w:rsidRDefault="00CF7FD0" w:rsidP="00AB7E4D">
      <w:pPr>
        <w:pStyle w:val="BodyText"/>
        <w:spacing w:before="159"/>
        <w:ind w:left="120"/>
        <w:rPr>
          <w:b/>
        </w:rPr>
      </w:pPr>
    </w:p>
    <w:p w14:paraId="42B8EA6A" w14:textId="63613AAA" w:rsidR="00AB7E4D" w:rsidRPr="00CF7FD0" w:rsidRDefault="00AB7E4D" w:rsidP="00AB7E4D">
      <w:pPr>
        <w:pStyle w:val="BodyText"/>
        <w:spacing w:before="159"/>
        <w:ind w:left="120"/>
        <w:rPr>
          <w:b/>
        </w:rPr>
      </w:pPr>
      <w:r w:rsidRPr="00CF7FD0">
        <w:rPr>
          <w:b/>
        </w:rPr>
        <w:t>I give the following assurance:</w:t>
      </w:r>
    </w:p>
    <w:p w14:paraId="4B05C4CA" w14:textId="77777777" w:rsidR="00AB7E4D" w:rsidRPr="00CF7FD0" w:rsidRDefault="00AB7E4D" w:rsidP="00AB7E4D">
      <w:pPr>
        <w:pStyle w:val="BodyText"/>
        <w:spacing w:before="183"/>
        <w:ind w:left="120"/>
        <w:rPr>
          <w:b/>
        </w:rPr>
      </w:pPr>
      <w:r w:rsidRPr="00CF7FD0">
        <w:rPr>
          <w:b/>
        </w:rPr>
        <w:t>I attended the following trustee education activity:</w:t>
      </w:r>
    </w:p>
    <w:p w14:paraId="375B62E2" w14:textId="77777777" w:rsidR="00AB7E4D" w:rsidRDefault="00AB7E4D" w:rsidP="00AB7E4D">
      <w:pPr>
        <w:pStyle w:val="BodyText"/>
      </w:pPr>
    </w:p>
    <w:p w14:paraId="47ED4859" w14:textId="77777777" w:rsidR="00AB7E4D" w:rsidRDefault="00AB7E4D" w:rsidP="00AB7E4D">
      <w:pPr>
        <w:pStyle w:val="BodyText"/>
        <w:spacing w:before="8"/>
        <w:rPr>
          <w:sz w:val="29"/>
        </w:rPr>
      </w:pPr>
    </w:p>
    <w:p w14:paraId="74FD6CC6" w14:textId="77777777" w:rsidR="00AB7E4D" w:rsidRDefault="00AB7E4D" w:rsidP="00AB7E4D">
      <w:pPr>
        <w:pStyle w:val="BodyText"/>
        <w:tabs>
          <w:tab w:val="left" w:pos="7842"/>
        </w:tabs>
        <w:spacing w:before="1"/>
        <w:ind w:left="120"/>
      </w:pPr>
      <w:r>
        <w:t>Trustee</w:t>
      </w:r>
      <w:r>
        <w:rPr>
          <w:spacing w:val="-4"/>
        </w:rPr>
        <w:t xml:space="preserve"> </w:t>
      </w:r>
      <w:r>
        <w:t>Nam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942DE18" w14:textId="77777777" w:rsidR="00AB7E4D" w:rsidRDefault="00AB7E4D" w:rsidP="00AB7E4D">
      <w:pPr>
        <w:pStyle w:val="BodyText"/>
        <w:spacing w:before="2"/>
        <w:rPr>
          <w:sz w:val="10"/>
        </w:rPr>
      </w:pPr>
    </w:p>
    <w:p w14:paraId="554F036D" w14:textId="77777777" w:rsidR="00AB7E4D" w:rsidRDefault="00AB7E4D" w:rsidP="00AB7E4D">
      <w:pPr>
        <w:pStyle w:val="BodyText"/>
        <w:tabs>
          <w:tab w:val="left" w:pos="7830"/>
        </w:tabs>
        <w:spacing w:before="56"/>
        <w:ind w:left="120"/>
      </w:pPr>
      <w:r>
        <w:t>Approved Provider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3435C17" w14:textId="77777777" w:rsidR="00AB7E4D" w:rsidRDefault="00AB7E4D" w:rsidP="00AB7E4D">
      <w:pPr>
        <w:pStyle w:val="BodyText"/>
        <w:spacing w:before="4"/>
        <w:rPr>
          <w:sz w:val="10"/>
        </w:rPr>
      </w:pPr>
    </w:p>
    <w:p w14:paraId="5A30C2FC" w14:textId="77777777" w:rsidR="00AB7E4D" w:rsidRDefault="00AB7E4D" w:rsidP="00AB7E4D">
      <w:pPr>
        <w:pStyle w:val="BodyText"/>
        <w:tabs>
          <w:tab w:val="left" w:pos="7816"/>
        </w:tabs>
        <w:spacing w:before="56"/>
        <w:ind w:left="120"/>
      </w:pPr>
      <w:r>
        <w:t>Title of</w:t>
      </w:r>
      <w:r>
        <w:rPr>
          <w:spacing w:val="-6"/>
        </w:rPr>
        <w:t xml:space="preserve"> </w:t>
      </w:r>
      <w:r>
        <w:t>Activit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B51537" w14:textId="77777777" w:rsidR="00AB7E4D" w:rsidRDefault="00AB7E4D" w:rsidP="00AB7E4D">
      <w:pPr>
        <w:pStyle w:val="BodyText"/>
        <w:spacing w:before="2"/>
        <w:rPr>
          <w:sz w:val="10"/>
        </w:rPr>
      </w:pPr>
    </w:p>
    <w:p w14:paraId="0CFBA664" w14:textId="77777777" w:rsidR="00AB7E4D" w:rsidRDefault="00AB7E4D" w:rsidP="00AB7E4D">
      <w:pPr>
        <w:pStyle w:val="BodyText"/>
        <w:tabs>
          <w:tab w:val="left" w:pos="7871"/>
        </w:tabs>
        <w:spacing w:before="57"/>
        <w:ind w:left="119"/>
      </w:pPr>
      <w:r>
        <w:t>Topic/Content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D2B01C7" w14:textId="77777777" w:rsidR="00AB7E4D" w:rsidRDefault="00AB7E4D" w:rsidP="00AB7E4D">
      <w:pPr>
        <w:pStyle w:val="BodyText"/>
        <w:spacing w:before="2"/>
        <w:rPr>
          <w:sz w:val="10"/>
        </w:rPr>
      </w:pPr>
    </w:p>
    <w:p w14:paraId="65EFF2A7" w14:textId="77777777" w:rsidR="00AB7E4D" w:rsidRDefault="00AB7E4D" w:rsidP="00AB7E4D">
      <w:pPr>
        <w:pStyle w:val="BodyText"/>
        <w:tabs>
          <w:tab w:val="left" w:pos="7857"/>
        </w:tabs>
        <w:spacing w:before="56"/>
        <w:ind w:left="119"/>
      </w:pPr>
      <w:r>
        <w:t>Format (e.g. workshop, webinar, online</w:t>
      </w:r>
      <w:r>
        <w:rPr>
          <w:spacing w:val="-16"/>
        </w:rPr>
        <w:t xml:space="preserve"> </w:t>
      </w:r>
      <w:r>
        <w:t>course)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13CD5D2" w14:textId="77777777" w:rsidR="00AB7E4D" w:rsidRDefault="00AB7E4D" w:rsidP="00AB7E4D">
      <w:pPr>
        <w:pStyle w:val="BodyText"/>
        <w:spacing w:before="4"/>
        <w:rPr>
          <w:sz w:val="10"/>
        </w:rPr>
      </w:pPr>
    </w:p>
    <w:p w14:paraId="55E3BB5F" w14:textId="77777777" w:rsidR="00AB7E4D" w:rsidRDefault="00AB7E4D" w:rsidP="00AB7E4D">
      <w:pPr>
        <w:pStyle w:val="BodyText"/>
        <w:tabs>
          <w:tab w:val="left" w:pos="4125"/>
        </w:tabs>
        <w:spacing w:before="56"/>
        <w:ind w:left="119"/>
      </w:pPr>
      <w:r>
        <w:t>Date of</w:t>
      </w:r>
      <w:r>
        <w:rPr>
          <w:spacing w:val="-6"/>
        </w:rPr>
        <w:t xml:space="preserve"> </w:t>
      </w:r>
      <w:r>
        <w:t>Activity:</w:t>
      </w:r>
      <w:r>
        <w:rPr>
          <w:spacing w:val="0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C97FC70" w14:textId="77777777" w:rsidR="00AB7E4D" w:rsidRDefault="00AB7E4D" w:rsidP="00AB7E4D">
      <w:pPr>
        <w:pStyle w:val="BodyText"/>
        <w:spacing w:before="2"/>
        <w:rPr>
          <w:sz w:val="10"/>
        </w:rPr>
      </w:pPr>
    </w:p>
    <w:p w14:paraId="0DBC0EC3" w14:textId="77777777" w:rsidR="00AB7E4D" w:rsidRDefault="00AB7E4D" w:rsidP="00AB7E4D">
      <w:pPr>
        <w:pStyle w:val="BodyText"/>
        <w:tabs>
          <w:tab w:val="left" w:pos="4137"/>
        </w:tabs>
        <w:spacing w:before="57"/>
        <w:ind w:left="119"/>
      </w:pPr>
      <w:r>
        <w:t>Contact Hours:</w:t>
      </w:r>
      <w:r>
        <w:rPr>
          <w:spacing w:val="0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8EF98E" w14:textId="77777777" w:rsidR="00AB7E4D" w:rsidRDefault="00AB7E4D" w:rsidP="00AB7E4D">
      <w:pPr>
        <w:pStyle w:val="BodyText"/>
        <w:rPr>
          <w:sz w:val="20"/>
        </w:rPr>
      </w:pPr>
    </w:p>
    <w:p w14:paraId="42085E3B" w14:textId="77777777" w:rsidR="00AB7E4D" w:rsidRDefault="00AB7E4D" w:rsidP="00AB7E4D">
      <w:pPr>
        <w:pStyle w:val="BodyText"/>
        <w:rPr>
          <w:sz w:val="20"/>
        </w:rPr>
      </w:pPr>
    </w:p>
    <w:p w14:paraId="5613C644" w14:textId="77777777" w:rsidR="00AB7E4D" w:rsidRDefault="00AB7E4D" w:rsidP="00AB7E4D">
      <w:pPr>
        <w:pStyle w:val="BodyText"/>
        <w:rPr>
          <w:sz w:val="20"/>
        </w:rPr>
      </w:pPr>
    </w:p>
    <w:p w14:paraId="4FA9FE76" w14:textId="77777777" w:rsidR="00AB7E4D" w:rsidRDefault="00AB7E4D" w:rsidP="00AB7E4D">
      <w:pPr>
        <w:pStyle w:val="BodyText"/>
        <w:rPr>
          <w:sz w:val="20"/>
        </w:rPr>
      </w:pPr>
    </w:p>
    <w:p w14:paraId="4793D3F3" w14:textId="77777777" w:rsidR="00AB7E4D" w:rsidRDefault="00AB7E4D" w:rsidP="00AB7E4D">
      <w:pPr>
        <w:pStyle w:val="BodyText"/>
        <w:rPr>
          <w:sz w:val="20"/>
        </w:rPr>
      </w:pPr>
    </w:p>
    <w:p w14:paraId="0D36FE60" w14:textId="77777777" w:rsidR="00AB7E4D" w:rsidRDefault="00AB7E4D" w:rsidP="00AB7E4D">
      <w:pPr>
        <w:pStyle w:val="BodyText"/>
        <w:rPr>
          <w:sz w:val="20"/>
        </w:rPr>
      </w:pPr>
    </w:p>
    <w:bookmarkStart w:id="0" w:name="_GoBack"/>
    <w:bookmarkEnd w:id="0"/>
    <w:p w14:paraId="1EC34E65" w14:textId="71A8632A" w:rsidR="00AB7E4D" w:rsidRDefault="00AB7E4D" w:rsidP="00CF7FD0">
      <w:pPr>
        <w:pStyle w:val="BodyText"/>
        <w:spacing w:before="8"/>
        <w:ind w:left="0"/>
        <w:rPr>
          <w:sz w:val="14"/>
        </w:rPr>
      </w:pPr>
      <w:r>
        <w:rPr>
          <w:noProof/>
        </w:rPr>
        <mc:AlternateContent>
          <mc:Choice Requires="wps">
            <w:drawing>
              <wp:inline distT="0" distB="0" distL="0" distR="0" wp14:anchorId="304D11DE" wp14:editId="4DCB3129">
                <wp:extent cx="5239512" cy="0"/>
                <wp:effectExtent l="0" t="0" r="0" b="0"/>
                <wp:docPr id="1" name="Straight Connector 1" descr="Line for Trustee Signature and date.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39512" cy="0"/>
                        </a:xfrm>
                        <a:prstGeom prst="line">
                          <a:avLst/>
                        </a:prstGeom>
                        <a:noFill/>
                        <a:ln w="98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471B34F1" id="Straight Connector 1" o:spid="_x0000_s1026" alt="Line for Trustee Signature and date.&#10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12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" strokeweight=".27489mm">
                <w10:anchorlock/>
              </v:line>
            </w:pict>
          </mc:Fallback>
        </mc:AlternateContent>
      </w:r>
    </w:p>
    <w:p w14:paraId="45A32EDD" w14:textId="77777777" w:rsidR="00AB7E4D" w:rsidRDefault="00AB7E4D" w:rsidP="00AB7E4D">
      <w:pPr>
        <w:spacing w:line="285" w:lineRule="exact"/>
        <w:ind w:left="129"/>
        <w:rPr>
          <w:b/>
          <w:sz w:val="24"/>
        </w:rPr>
      </w:pPr>
      <w:r>
        <w:rPr>
          <w:b/>
          <w:sz w:val="24"/>
        </w:rPr>
        <w:t>Trustee Signature/Date</w:t>
      </w:r>
    </w:p>
    <w:p w14:paraId="450F365F" w14:textId="73A5A3DD" w:rsidR="00692B92" w:rsidRDefault="00692B92" w:rsidP="00370B26">
      <w:pPr>
        <w:spacing w:after="160" w:line="259" w:lineRule="auto"/>
        <w:rPr>
          <w:rFonts w:asciiTheme="minorHAnsi" w:eastAsia="Times New Roman" w:hAnsiTheme="minorHAnsi" w:cstheme="minorHAnsi"/>
          <w:bCs/>
          <w:color w:val="auto"/>
          <w:sz w:val="28"/>
          <w:szCs w:val="28"/>
        </w:rPr>
      </w:pPr>
    </w:p>
    <w:sectPr w:rsidR="00692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A0846" w14:textId="77777777" w:rsidR="003F0C87" w:rsidRDefault="003F0C87" w:rsidP="00E771A3">
      <w:pPr>
        <w:spacing w:line="240" w:lineRule="auto"/>
      </w:pPr>
      <w:r>
        <w:separator/>
      </w:r>
    </w:p>
  </w:endnote>
  <w:endnote w:type="continuationSeparator" w:id="0">
    <w:p w14:paraId="1A6EA92C" w14:textId="77777777" w:rsidR="003F0C87" w:rsidRDefault="003F0C87" w:rsidP="00E771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80644" w14:textId="77777777" w:rsidR="003F0C87" w:rsidRDefault="003F0C87" w:rsidP="00E771A3">
      <w:pPr>
        <w:spacing w:line="240" w:lineRule="auto"/>
      </w:pPr>
      <w:r>
        <w:separator/>
      </w:r>
    </w:p>
  </w:footnote>
  <w:footnote w:type="continuationSeparator" w:id="0">
    <w:p w14:paraId="7A4A967A" w14:textId="77777777" w:rsidR="003F0C87" w:rsidRDefault="003F0C87" w:rsidP="00E771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C01FD"/>
    <w:multiLevelType w:val="hybridMultilevel"/>
    <w:tmpl w:val="CB82D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6728AA"/>
    <w:multiLevelType w:val="hybridMultilevel"/>
    <w:tmpl w:val="8B42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566D1F"/>
    <w:multiLevelType w:val="hybridMultilevel"/>
    <w:tmpl w:val="11068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S0MDA2NzEwMLJU0lEKTi0uzszPAykwqwUAZRRV+iwAAAA="/>
  </w:docVars>
  <w:rsids>
    <w:rsidRoot w:val="005D559F"/>
    <w:rsid w:val="00063DFC"/>
    <w:rsid w:val="000A51E9"/>
    <w:rsid w:val="000B4972"/>
    <w:rsid w:val="001217EC"/>
    <w:rsid w:val="00200830"/>
    <w:rsid w:val="00265BEA"/>
    <w:rsid w:val="00295C31"/>
    <w:rsid w:val="0033426A"/>
    <w:rsid w:val="0034164B"/>
    <w:rsid w:val="00370B26"/>
    <w:rsid w:val="003B0DB6"/>
    <w:rsid w:val="003F0C87"/>
    <w:rsid w:val="003F288C"/>
    <w:rsid w:val="00412181"/>
    <w:rsid w:val="00414C75"/>
    <w:rsid w:val="00432BE8"/>
    <w:rsid w:val="004570F9"/>
    <w:rsid w:val="00460008"/>
    <w:rsid w:val="00494A5F"/>
    <w:rsid w:val="004B2408"/>
    <w:rsid w:val="004C613C"/>
    <w:rsid w:val="004F2B51"/>
    <w:rsid w:val="005A37DD"/>
    <w:rsid w:val="005C30D5"/>
    <w:rsid w:val="005D559F"/>
    <w:rsid w:val="0060538C"/>
    <w:rsid w:val="0064523B"/>
    <w:rsid w:val="0064728F"/>
    <w:rsid w:val="006615BB"/>
    <w:rsid w:val="00692B92"/>
    <w:rsid w:val="006E05D7"/>
    <w:rsid w:val="00792DA6"/>
    <w:rsid w:val="007A4B05"/>
    <w:rsid w:val="007A5E44"/>
    <w:rsid w:val="007D6B77"/>
    <w:rsid w:val="007E0C19"/>
    <w:rsid w:val="007E7AA7"/>
    <w:rsid w:val="008A3DDA"/>
    <w:rsid w:val="008A7DA2"/>
    <w:rsid w:val="008A7F14"/>
    <w:rsid w:val="008B52FA"/>
    <w:rsid w:val="008C389F"/>
    <w:rsid w:val="00963EEA"/>
    <w:rsid w:val="009D16DF"/>
    <w:rsid w:val="009E4986"/>
    <w:rsid w:val="00A008A1"/>
    <w:rsid w:val="00A20E5E"/>
    <w:rsid w:val="00AB7E4D"/>
    <w:rsid w:val="00B10D70"/>
    <w:rsid w:val="00B77C16"/>
    <w:rsid w:val="00BA0A5C"/>
    <w:rsid w:val="00BE189C"/>
    <w:rsid w:val="00C24F12"/>
    <w:rsid w:val="00C5427E"/>
    <w:rsid w:val="00CA4242"/>
    <w:rsid w:val="00CA440C"/>
    <w:rsid w:val="00CF101A"/>
    <w:rsid w:val="00CF7FD0"/>
    <w:rsid w:val="00D00339"/>
    <w:rsid w:val="00D11436"/>
    <w:rsid w:val="00D754EA"/>
    <w:rsid w:val="00DE7184"/>
    <w:rsid w:val="00E163AF"/>
    <w:rsid w:val="00E278A4"/>
    <w:rsid w:val="00E5039E"/>
    <w:rsid w:val="00E60A8C"/>
    <w:rsid w:val="00E64390"/>
    <w:rsid w:val="00E6563A"/>
    <w:rsid w:val="00E771A3"/>
    <w:rsid w:val="00EA3E17"/>
    <w:rsid w:val="00F148C0"/>
    <w:rsid w:val="00F20290"/>
    <w:rsid w:val="00F72A9F"/>
    <w:rsid w:val="00FC5ACC"/>
    <w:rsid w:val="00FD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D48D"/>
  <w15:docId w15:val="{E21228A4-0369-469E-A5C3-104932652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92DA6"/>
    <w:pPr>
      <w:spacing w:after="0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autoRedefine/>
    <w:rsid w:val="00FC5ACC"/>
    <w:pPr>
      <w:keepNext/>
      <w:keepLines/>
      <w:spacing w:line="240" w:lineRule="auto"/>
      <w:jc w:val="center"/>
      <w:outlineLvl w:val="0"/>
    </w:pPr>
    <w:rPr>
      <w:rFonts w:asciiTheme="minorHAnsi" w:eastAsia="Times New Roman" w:hAnsiTheme="minorHAnsi" w:cs="Times New Roman"/>
      <w:b/>
      <w:color w:val="auto"/>
      <w:spacing w:val="-5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5ACC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color w:val="auto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FC5ACC"/>
    <w:pPr>
      <w:keepNext/>
      <w:keepLines/>
      <w:spacing w:before="40"/>
      <w:outlineLvl w:val="2"/>
    </w:pPr>
    <w:rPr>
      <w:rFonts w:asciiTheme="minorHAnsi" w:eastAsia="Times New Roman" w:hAnsiTheme="minorHAnsi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71A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59F"/>
    <w:pPr>
      <w:spacing w:line="240" w:lineRule="auto"/>
    </w:pPr>
    <w:rPr>
      <w:rFonts w:ascii="Tahoma" w:eastAsiaTheme="minorHAnsi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59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D559F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C24F12"/>
  </w:style>
  <w:style w:type="character" w:customStyle="1" w:styleId="additional">
    <w:name w:val="additional"/>
    <w:basedOn w:val="DefaultParagraphFont"/>
    <w:rsid w:val="00C24F12"/>
  </w:style>
  <w:style w:type="character" w:customStyle="1" w:styleId="locality">
    <w:name w:val="locality"/>
    <w:basedOn w:val="DefaultParagraphFont"/>
    <w:rsid w:val="00C24F12"/>
  </w:style>
  <w:style w:type="character" w:customStyle="1" w:styleId="region">
    <w:name w:val="region"/>
    <w:basedOn w:val="DefaultParagraphFont"/>
    <w:rsid w:val="00C24F12"/>
  </w:style>
  <w:style w:type="character" w:customStyle="1" w:styleId="postal-code">
    <w:name w:val="postal-code"/>
    <w:basedOn w:val="DefaultParagraphFont"/>
    <w:rsid w:val="00C24F12"/>
  </w:style>
  <w:style w:type="character" w:customStyle="1" w:styleId="Heading1Char">
    <w:name w:val="Heading 1 Char"/>
    <w:basedOn w:val="DefaultParagraphFont"/>
    <w:link w:val="Heading1"/>
    <w:rsid w:val="00FC5ACC"/>
    <w:rPr>
      <w:rFonts w:eastAsia="Times New Roman" w:cs="Times New Roman"/>
      <w:b/>
      <w:spacing w:val="-5"/>
      <w:sz w:val="32"/>
      <w:szCs w:val="20"/>
    </w:rPr>
  </w:style>
  <w:style w:type="paragraph" w:styleId="BodyText">
    <w:name w:val="Body Text"/>
    <w:basedOn w:val="Normal"/>
    <w:link w:val="BodyTextChar"/>
    <w:qFormat/>
    <w:rsid w:val="00B77C16"/>
    <w:pPr>
      <w:spacing w:before="220" w:line="180" w:lineRule="atLeast"/>
      <w:ind w:left="720"/>
      <w:jc w:val="both"/>
    </w:pPr>
    <w:rPr>
      <w:rFonts w:asciiTheme="minorHAnsi" w:eastAsia="Times New Roman" w:hAnsiTheme="minorHAnsi" w:cs="Times New Roman"/>
      <w:color w:val="auto"/>
      <w:spacing w:val="-5"/>
      <w:szCs w:val="20"/>
    </w:rPr>
  </w:style>
  <w:style w:type="character" w:customStyle="1" w:styleId="BodyTextChar">
    <w:name w:val="Body Text Char"/>
    <w:basedOn w:val="DefaultParagraphFont"/>
    <w:link w:val="BodyText"/>
    <w:rsid w:val="00B77C16"/>
    <w:rPr>
      <w:rFonts w:eastAsia="Times New Roman" w:cs="Times New Roman"/>
      <w:spacing w:val="-5"/>
      <w:szCs w:val="20"/>
    </w:rPr>
  </w:style>
  <w:style w:type="table" w:styleId="TableGrid">
    <w:name w:val="Table Grid"/>
    <w:basedOn w:val="TableNormal"/>
    <w:uiPriority w:val="59"/>
    <w:rsid w:val="00B77C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77C16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color w:val="auto"/>
      <w:spacing w:val="-5"/>
      <w:kern w:val="28"/>
      <w:sz w:val="10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77C16"/>
    <w:rPr>
      <w:rFonts w:asciiTheme="majorHAnsi" w:eastAsia="Times New Roman" w:hAnsiTheme="majorHAnsi" w:cs="Times New Roman"/>
      <w:b/>
      <w:spacing w:val="-5"/>
      <w:kern w:val="28"/>
      <w:sz w:val="108"/>
      <w:szCs w:val="20"/>
    </w:rPr>
  </w:style>
  <w:style w:type="character" w:styleId="Hyperlink">
    <w:name w:val="Hyperlink"/>
    <w:basedOn w:val="DefaultParagraphFont"/>
    <w:uiPriority w:val="99"/>
    <w:unhideWhenUsed/>
    <w:rsid w:val="001217E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C5ACC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5ACC"/>
    <w:rPr>
      <w:rFonts w:eastAsia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71A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771A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71A3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71A3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615BB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0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3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Kominiarek</dc:creator>
  <cp:lastModifiedBy>Staff</cp:lastModifiedBy>
  <cp:revision>5</cp:revision>
  <cp:lastPrinted>2021-05-10T16:51:00Z</cp:lastPrinted>
  <dcterms:created xsi:type="dcterms:W3CDTF">2022-11-28T20:05:00Z</dcterms:created>
  <dcterms:modified xsi:type="dcterms:W3CDTF">2023-03-16T19:30:00Z</dcterms:modified>
</cp:coreProperties>
</file>